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ED86683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6C70D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5BDF0302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следовательные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086AC36F" w:rsidR="002B46F7" w:rsidRDefault="008C7E4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ейкин Дмитрий Ев</w:t>
      </w:r>
      <w:bookmarkStart w:id="0" w:name="_GoBack"/>
      <w:bookmarkEnd w:id="0"/>
      <w:r>
        <w:rPr>
          <w:rFonts w:ascii="Times New Roman" w:hAnsi="Times New Roman" w:cs="Times New Roman"/>
          <w:sz w:val="28"/>
        </w:rPr>
        <w:t>гень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7C61AE3A" w14:textId="77777777" w:rsidR="003E0576" w:rsidRPr="003E0576" w:rsidRDefault="003E0576" w:rsidP="003E0576">
      <w:pPr>
        <w:pStyle w:val="TableParagraph"/>
        <w:spacing w:line="265" w:lineRule="exact"/>
        <w:rPr>
          <w:b/>
          <w:sz w:val="28"/>
        </w:rPr>
      </w:pPr>
      <w:r w:rsidRPr="003E0576">
        <w:rPr>
          <w:b/>
          <w:sz w:val="28"/>
        </w:rPr>
        <w:t>Задача 1</w:t>
      </w:r>
    </w:p>
    <w:p w14:paraId="4A65E16E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74" w:lineRule="exact"/>
        <w:ind w:hanging="241"/>
        <w:rPr>
          <w:sz w:val="28"/>
        </w:rPr>
      </w:pPr>
      <w:r w:rsidRPr="003E0576">
        <w:rPr>
          <w:sz w:val="28"/>
        </w:rPr>
        <w:t>Контейнер</w:t>
      </w:r>
      <w:r w:rsidRPr="003E0576">
        <w:rPr>
          <w:spacing w:val="57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вектор</w:t>
      </w:r>
    </w:p>
    <w:p w14:paraId="41860444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40" w:lineRule="auto"/>
        <w:ind w:hanging="241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57"/>
          <w:sz w:val="28"/>
        </w:rPr>
        <w:t xml:space="preserve"> </w:t>
      </w:r>
      <w:proofErr w:type="spellStart"/>
      <w:r w:rsidRPr="003E0576">
        <w:rPr>
          <w:sz w:val="28"/>
        </w:rPr>
        <w:t>float</w:t>
      </w:r>
      <w:proofErr w:type="spellEnd"/>
    </w:p>
    <w:p w14:paraId="4D5E6D3C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2</w:t>
      </w:r>
    </w:p>
    <w:p w14:paraId="3A916A0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proofErr w:type="spellStart"/>
      <w:r w:rsidRPr="003E0576">
        <w:rPr>
          <w:sz w:val="28"/>
        </w:rPr>
        <w:t>Money</w:t>
      </w:r>
      <w:proofErr w:type="spellEnd"/>
      <w:r w:rsidRPr="003E0576">
        <w:rPr>
          <w:spacing w:val="-5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7"/>
          <w:sz w:val="28"/>
        </w:rPr>
        <w:t xml:space="preserve"> </w:t>
      </w:r>
      <w:r w:rsidRPr="003E0576">
        <w:rPr>
          <w:sz w:val="28"/>
        </w:rPr>
        <w:t>№3).</w:t>
      </w:r>
    </w:p>
    <w:p w14:paraId="779DFA44" w14:textId="77777777" w:rsidR="003E0576" w:rsidRPr="003E0576" w:rsidRDefault="003E0576" w:rsidP="003E0576">
      <w:pPr>
        <w:pStyle w:val="TableParagraph"/>
        <w:spacing w:before="4" w:line="274" w:lineRule="exact"/>
        <w:rPr>
          <w:b/>
          <w:sz w:val="28"/>
        </w:rPr>
      </w:pPr>
      <w:r w:rsidRPr="003E0576">
        <w:rPr>
          <w:b/>
          <w:sz w:val="28"/>
        </w:rPr>
        <w:t>Задача 3</w:t>
      </w:r>
    </w:p>
    <w:p w14:paraId="0296ED7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Параметризированный</w:t>
      </w:r>
      <w:r w:rsidRPr="003E0576">
        <w:rPr>
          <w:spacing w:val="-4"/>
          <w:sz w:val="28"/>
        </w:rPr>
        <w:t xml:space="preserve"> </w:t>
      </w:r>
      <w:r w:rsidRPr="003E0576">
        <w:rPr>
          <w:sz w:val="28"/>
        </w:rPr>
        <w:t>класс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–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Векто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6"/>
          <w:sz w:val="28"/>
        </w:rPr>
        <w:t xml:space="preserve"> </w:t>
      </w:r>
      <w:r w:rsidRPr="003E0576">
        <w:rPr>
          <w:sz w:val="28"/>
        </w:rPr>
        <w:t>№7)</w:t>
      </w:r>
    </w:p>
    <w:p w14:paraId="73213503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4</w:t>
      </w:r>
    </w:p>
    <w:p w14:paraId="5BFBB02C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Адапте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контейнера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очередь.</w:t>
      </w:r>
    </w:p>
    <w:p w14:paraId="61A2711B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5</w:t>
      </w:r>
    </w:p>
    <w:p w14:paraId="5C15843C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Параметризированный</w:t>
      </w:r>
      <w:r w:rsidRPr="003E0576">
        <w:rPr>
          <w:color w:val="auto"/>
          <w:spacing w:val="-7"/>
          <w:sz w:val="28"/>
        </w:rPr>
        <w:t xml:space="preserve"> </w:t>
      </w:r>
      <w:r w:rsidRPr="003E0576">
        <w:rPr>
          <w:color w:val="auto"/>
          <w:sz w:val="28"/>
        </w:rPr>
        <w:t>класс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–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Вектор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Адаптер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-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очередь.</w:t>
      </w:r>
    </w:p>
    <w:p w14:paraId="1662C81B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минимальный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элемент и добавить его в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ец контейнера</w:t>
      </w:r>
    </w:p>
    <w:p w14:paraId="058BE882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элемент с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заданным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ключом</w:t>
      </w:r>
      <w:r w:rsidRPr="003E0576">
        <w:rPr>
          <w:color w:val="auto"/>
          <w:spacing w:val="50"/>
          <w:sz w:val="28"/>
        </w:rPr>
        <w:t xml:space="preserve"> </w:t>
      </w:r>
      <w:r w:rsidRPr="003E0576">
        <w:rPr>
          <w:color w:val="auto"/>
          <w:sz w:val="28"/>
        </w:rPr>
        <w:t>и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z w:val="28"/>
        </w:rPr>
        <w:t>удалить его из</w:t>
      </w:r>
      <w:r w:rsidRPr="003E0576">
        <w:rPr>
          <w:color w:val="auto"/>
          <w:spacing w:val="-58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61ADC5DD" w14:textId="7B8B3503" w:rsidR="003E0576" w:rsidRP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К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каждом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элемент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добавить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сумму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минимального и</w:t>
      </w:r>
      <w:r>
        <w:rPr>
          <w:sz w:val="28"/>
        </w:rPr>
        <w:t xml:space="preserve"> </w:t>
      </w:r>
      <w:r w:rsidRPr="003E0576">
        <w:rPr>
          <w:color w:val="auto"/>
          <w:sz w:val="28"/>
        </w:rPr>
        <w:t xml:space="preserve">максимального </w:t>
      </w:r>
      <w:proofErr w:type="gramStart"/>
      <w:r w:rsidRPr="003E0576">
        <w:rPr>
          <w:color w:val="auto"/>
          <w:sz w:val="28"/>
        </w:rPr>
        <w:t>элементов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proofErr w:type="gramEnd"/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lastRenderedPageBreak/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B46BD0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3CF93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5D6732B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5B1246C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73199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D41A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803218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7B29C1D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FEE6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4CECAE3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54C3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2DA92B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4E05FB8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Vector;</w:t>
      </w:r>
    </w:p>
    <w:p w14:paraId="5690711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ектор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4F7E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AC383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A38E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22937F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0F8CD3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push_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2888067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6BC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2BF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3B3251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67022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CA1E3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F6A0A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7D79F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BBB52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362209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2CC21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4014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5081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809FB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7AEB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B96D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399D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225D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A737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B4F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05D8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C157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A34AD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E032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10CA3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push_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3CD8F8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CAD5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7A1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3EE4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7E1B6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22A8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1972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E2DE8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23A0D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A0C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check)</w:t>
      </w:r>
    </w:p>
    <w:p w14:paraId="101CD61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eras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D4D1C5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464C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EA97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B61A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36827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3853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FB10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3C0D7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0BE1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28F8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CF74C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BF77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E4993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;</w:t>
      </w:r>
    </w:p>
    <w:p w14:paraId="07B2AB9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6E6B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1049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EEC0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C4CD2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3B35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76D9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82EA0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757EE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6278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3BD78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46CCF0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3F3FC1A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0BF58FF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6A1D91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6A113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F23B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34E34A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EA3107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BAD7E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AF9A7B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6A4C9F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E3D2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211262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94CBC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FE478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EC287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D837D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E3F7B2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A23C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F44C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221179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92FD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40D7AE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318F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6633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CC6D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89A42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6C023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9E47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2)</w:t>
      </w:r>
    </w:p>
    <w:p w14:paraId="502B0BC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7026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9493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E1C1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lt; min)</w:t>
      </w:r>
    </w:p>
    <w:p w14:paraId="1CD602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5928586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D45F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D6D1D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E204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759A45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336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3DD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ABDC93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6DDDA4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B02EB7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A11239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8FBB4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5B0FDDE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AC06AE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D1785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03187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3)</w:t>
      </w:r>
    </w:p>
    <w:p w14:paraId="56CF870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27B9E3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715D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7294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0FC17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7CFA1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944A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61FE0F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AA06F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EDDF7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A2C9D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5653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8A8C6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3DD0F6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147E0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E9313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11D45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!= -1)</w:t>
      </w:r>
    </w:p>
    <w:p w14:paraId="090BBA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FB3F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j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ECBD7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0786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D184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4C1DEC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C8C25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078960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3C5A06A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64BCFD9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5A79E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>}</w:t>
      </w:r>
    </w:p>
    <w:p w14:paraId="4703752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B211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C5C7E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7F02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8060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9FF62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6458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gt; max) max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05A39E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lt; min) 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10F43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A37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A4D6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5FB71C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C32B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05A31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F32BB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845C0A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FC3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DFC29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39649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D3C1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69A9A5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C3AD1C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678FBB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02969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FB234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28AAC3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CFD088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3D016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AB41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8BA5A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015DF21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1C7B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BBC8F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CB1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752D9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46315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41B3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B912D9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B8DE04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0CE0E9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6B46F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D8D6B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54D5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27DD5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8676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17018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472626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334FA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8A5DB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 == el)</w:t>
      </w:r>
    </w:p>
    <w:p w14:paraId="3139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3C4CE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40A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B858B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148D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C4357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234352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BDC44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3210B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5B1D1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1B87B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D548A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52D50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34D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87C1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2513B1A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F92818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0AEB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BAF6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A08D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676D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EF104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504E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ED0F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7A799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F6BC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05B9A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3DDAB1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9E0EC5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оди элементы очереди. 0 - конец ввод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D768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6DD28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25D1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119A050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0)</w:t>
      </w:r>
    </w:p>
    <w:p w14:paraId="5CBF0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2859C2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9109C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53102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445D8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68F98C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DE4711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D464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21D76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175159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D0DD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: l)</w:t>
      </w:r>
    </w:p>
    <w:p w14:paraId="35BFD2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0D2C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6BD5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E7E18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C31E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47332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6589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4F6F4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6C1F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14FB9A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634CC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3849F0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71D555E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4DB65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591A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5F18A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C40D4A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2A96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2EE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6085D41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92700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426F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CC7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521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ras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98EA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F196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C2F681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B990C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F4D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C6324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84B1C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A4F82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CD100B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14E2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213176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9EBB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88E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BE462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39578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</w:t>
      </w:r>
    </w:p>
    <w:p w14:paraId="584D46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ax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9E7E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665BC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7FB43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4D678F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1 = l1.begin();</w:t>
      </w:r>
    </w:p>
    <w:p w14:paraId="18F5A1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23B3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27953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back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+max+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D939A6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97F35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clear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A5FC6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begin(); 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end(); iter1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5E1B2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04395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1);</w:t>
      </w:r>
    </w:p>
    <w:p w14:paraId="4BDCB1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82BE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ED0848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A52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C9DE4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E61E6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DB1F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D429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F2B1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F568A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57B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45E9366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8524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DA21B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4D8B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DC7CD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Вектор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STL\n\t2.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\n\t3. Параметризированный вектор \n\t4. Очередь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AF0FE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015CF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595A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24FE80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283A1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14E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9E47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72E70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04A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532BE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6D3F1E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F4EA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5DE00B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175F8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B8B1E2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68CFE0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AEF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55A2D3" w14:textId="5AB44D27" w:rsidR="00606746" w:rsidRPr="006C70D1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E08D7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44F65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4FE5B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D1768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6205F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2FD90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9637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E8E05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F41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4443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EF23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38AD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206D27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994FF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9E02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52BFFE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A317F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DDB71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9BC8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69B4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5F3F305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62EC4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B46EA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91E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DA90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3D8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30E0C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2CF87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446E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41C8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4ABE27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C094E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0C77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4D3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F6C2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}</w:t>
      </w:r>
    </w:p>
    <w:p w14:paraId="425444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5C7A4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07202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695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EEC03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F498C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3967D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56499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C52DA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191C7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30AC207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66C9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5E63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0D48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18AAA37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4ECF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B7D0C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7643E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C72C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FE5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ushback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8FCB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46EED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E8CA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+ 1];</w:t>
      </w:r>
    </w:p>
    <w:p w14:paraId="444A62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4C3E2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9CC358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size]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2F3C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14281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F7F7C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18C9A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98E0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DD7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485E7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1525C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657E7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547DA8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096D4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56782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+1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F1943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72E68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3A7725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E5FBE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1CFDE8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D7A0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A1ED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in()</w:t>
      </w:r>
    </w:p>
    <w:p w14:paraId="74EF100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46AD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3C6E0F2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4939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26D2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7D6928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63CA0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DC24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7E802B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1C28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6A4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ax()</w:t>
      </w:r>
    </w:p>
    <w:p w14:paraId="03EB12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C32304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5C7354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839F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83A7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76080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D81E2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3F7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68A7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490DF3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4044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bred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A06DD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A2D1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44FF93B" w14:textId="77777777" w:rsidR="00AF568A" w:rsidRPr="006D5587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5B191989" w:rsidR="003D41C1" w:rsidRPr="009B23CE" w:rsidRDefault="00606746" w:rsidP="00AF568A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ED744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6B37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426C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1B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134EA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0771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AD14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F1F2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4FB4D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27C5E63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E1ED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F75F4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)</w:t>
      </w:r>
    </w:p>
    <w:p w14:paraId="5B2C76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C3D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1AEDBA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24B7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6C5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715434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65C2CE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D89A6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24BFAA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F823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7404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3EE853F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EAB0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3831D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81F38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0CD43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DA9F1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6BA786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4E594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7918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2EBC8E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12AB6D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5A1E3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AD95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44A61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49A6C3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8C7E4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9F9301" w14:textId="77777777" w:rsidR="00964214" w:rsidRDefault="00964214" w:rsidP="009D1C69">
      <w:pPr>
        <w:spacing w:after="0" w:line="240" w:lineRule="auto"/>
      </w:pPr>
      <w:r>
        <w:separator/>
      </w:r>
    </w:p>
  </w:endnote>
  <w:endnote w:type="continuationSeparator" w:id="0">
    <w:p w14:paraId="39713524" w14:textId="77777777" w:rsidR="00964214" w:rsidRDefault="00964214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17459D" w14:textId="77777777" w:rsidR="00964214" w:rsidRDefault="00964214" w:rsidP="009D1C69">
      <w:pPr>
        <w:spacing w:after="0" w:line="240" w:lineRule="auto"/>
      </w:pPr>
      <w:r>
        <w:separator/>
      </w:r>
    </w:p>
  </w:footnote>
  <w:footnote w:type="continuationSeparator" w:id="0">
    <w:p w14:paraId="1167F2B1" w14:textId="77777777" w:rsidR="00964214" w:rsidRDefault="00964214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  <w:jc w:val="left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C7E47"/>
    <w:rsid w:val="008E09C2"/>
    <w:rsid w:val="008E5B3E"/>
    <w:rsid w:val="008F38D8"/>
    <w:rsid w:val="008F594D"/>
    <w:rsid w:val="00900EC4"/>
    <w:rsid w:val="00914507"/>
    <w:rsid w:val="009214C8"/>
    <w:rsid w:val="00964214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F152D-2090-41B4-9BE7-A497C2858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8</TotalTime>
  <Pages>16</Pages>
  <Words>1700</Words>
  <Characters>9696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Саша</cp:lastModifiedBy>
  <cp:revision>82</cp:revision>
  <cp:lastPrinted>2020-12-03T14:51:00Z</cp:lastPrinted>
  <dcterms:created xsi:type="dcterms:W3CDTF">2020-11-26T11:28:00Z</dcterms:created>
  <dcterms:modified xsi:type="dcterms:W3CDTF">2021-05-30T12:19:00Z</dcterms:modified>
</cp:coreProperties>
</file>